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Your Full Name]</w:t>
      </w:r>
    </w:p>
    <w:p>
      <w:pPr>
        <w:pStyle w:val="BodyText"/>
      </w:pPr>
      <w:r>
        <w:t xml:space="preserve">[Your Student ID/University Registration Number]</w:t>
      </w:r>
    </w:p>
    <w:p>
      <w:pPr>
        <w:pStyle w:val="BodyText"/>
      </w:pPr>
      <w:r>
        <w:t xml:space="preserve">[Your University Name]</w:t>
      </w:r>
    </w:p>
    <w:p>
      <w:pPr>
        <w:pStyle w:val="BodyText"/>
      </w:pPr>
      <w:r>
        <w:t xml:space="preserve">[Department of Biomedical Engineering]</w:t>
      </w:r>
    </w:p>
    <w:p>
      <w:pPr>
        <w:pStyle w:val="BodyText"/>
      </w:pPr>
      <w:r>
        <w:t xml:space="preserve">[City, Postal Code]</w:t>
      </w:r>
    </w:p>
    <w:p>
      <w:pPr>
        <w:pStyle w:val="BodyText"/>
      </w:pPr>
      <w:r>
        <w:t xml:space="preserve">Email: [your.email@university.edu] | Phone: [+86 XXX-XXXX-XXXX]</w:t>
      </w:r>
    </w:p>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Beijing, China 100084</w:t>
      </w:r>
    </w:p>
    <w:bookmarkStart w:id="20" w:name="Xc37c8ebdb70cfebb9eb39452451d354eb6004f2"/>
    <w:p>
      <w:pPr>
        <w:pStyle w:val="Heading1"/>
      </w:pPr>
      <w:r>
        <w:t xml:space="preserve">Internship Application Letter for Biomedical Engineer Position</w:t>
      </w:r>
    </w:p>
    <w:p>
      <w:pPr>
        <w:pStyle w:val="FirstParagraph"/>
      </w:pPr>
      <w:r>
        <w:t xml:space="preserve">Dear Hiring Manager,</w:t>
      </w:r>
    </w:p>
    <w:p>
      <w:pPr>
        <w:pStyle w:val="BodyText"/>
      </w:pPr>
      <w:r>
        <w:t xml:space="preserve">It is with profound enthusiasm that I submit my Internship Application Letter for the Biomedical Engineer internship position at [Company Name] in China Beijing. As a final-year undergraduate student specializing in Biomedical Engineering at [Your University], I have meticulously prepared to contribute to your pioneering work at the intersection of medical technology and innovation. The opportunity to apply my academic training within Beijing’s rapidly evolving healthcare ecosystem represents not merely a professional milestone, but a profound alignment with my lifelong commitment to advancing global health through engineering excellence.</w:t>
      </w:r>
    </w:p>
    <w:p>
      <w:pPr>
        <w:pStyle w:val="BodyText"/>
      </w:pPr>
      <w:r>
        <w:t xml:space="preserve">My academic journey has been deliberately structured around the core competencies essential for contemporary Biomedical Engineering practice. Through rigorous coursework in Biomaterials Science, Medical Imaging Systems, and Biofluid Dynamics at [Your University], I have developed a robust foundation in translating engineering principles to clinical challenges. Most significantly, my senior capstone project—developing a low-cost portable ultrasound device prototype for rural diagnostics—required me to navigate the entire product development lifecycle. This involved conducting literature reviews on Chinese healthcare accessibility challenges, collaborating with physicians from Beijing Friendship Hospital’s telemedicine initiative (through our university’s international partnership), and utilizing CAD software to design components meeting ISO 13485 standards. The project culminated in a presentation at the China International Medical Technology Conference in Shanghai, where I engaged with industry leaders discussing regulatory pathways for medical devices in China. This experience crystallized my understanding that successful biomedical innovation demands both technical mastery and cultural fluency—qualities I am eager to bring to your team in Beijing.</w:t>
      </w:r>
    </w:p>
    <w:p>
      <w:pPr>
        <w:pStyle w:val="BodyText"/>
      </w:pPr>
      <w:r>
        <w:t xml:space="preserve">What particularly excites me about this internship opportunity is the unique confluence of factors making China Beijing a global epicenter for biomedical engineering advancement. The city’s strategic investment in healthcare infrastructure, evidenced by over 120 specialized medical device manufacturing zones and research parks like Zhongguancun Science Park, creates an unparalleled environment for innovation. I have closely followed [Company Name]’s groundbreaking work on AI-driven diagnostic platforms that integrate seamlessly with China’s National Healthcare Information System—particularly your recent collaboration with Peking University Health Science Center to develop predictive analytics for cardiovascular diseases. This resonates deeply with my research on machine learning applications in medical image segmentation, which I documented in a peer-reviewed conference paper published through IEEE. In the context of China’s ambitious Healthy China 2030 initiative, I am eager to contribute to solutions that address not only technological challenges but also the socio-economic realities of one-fifth of humanity. My prior volunteer work at Beijing Red Cross Hospital’s pediatric department further solidified my understanding of clinical workflow integration—a perspective critical for developing user-centered biomedical devices.</w:t>
      </w:r>
    </w:p>
    <w:p>
      <w:pPr>
        <w:pStyle w:val="BodyText"/>
      </w:pPr>
      <w:r>
        <w:t xml:space="preserve">My technical toolkit aligns precisely with the demands of this Biomedical Engineer internship. I possess advanced proficiency in SolidWorks, MATLAB, and Python for biomedical signal processing, alongside hands-on experience with 3D printing (including bioprinting applications) at our university’s Innovation Lab. During my summer internship at [Previous Company], I assisted in FDA pre-submission documentation for a novel stent delivery system—a process requiring meticulous attention to regulatory frameworks that I understand will be directly relevant to China’s NMPA requirements. Crucially, my immersion in Beijing’s academic environment since 2022 (through the university's exchange program) has equipped me with functional Mandarin Chinese (HSK Level 5), enabling seamless collaboration with local medical teams and comprehension of industry publications. I have also completed a specialized course on Medical Device Regulations for Emerging Markets through Peking University’s continuing education program, where I analyzed case studies of successful market entry strategies in China.</w:t>
      </w:r>
    </w:p>
    <w:p>
      <w:pPr>
        <w:pStyle w:val="BodyText"/>
      </w:pPr>
      <w:r>
        <w:t xml:space="preserve">Beyond technical skills, my adaptability and cross-cultural communication abilities position me to thrive within your Beijing operations. Living and studying in the capital for over 18 months has immersed me in the local healthcare culture—from navigating traditional Chinese medicine clinics alongside Western hospitals to participating in community health initiatives organized by the Beijing Health Commission. This experience taught me that successful biomedical engineering requires humility in understanding diverse clinical perspectives, a principle I demonstrated when redesigning my capstone project’s user interface after observing feedback from elderly patients at Beijing Community Health Centers. My colleagues consistently describe me as a collaborative problem-solver who bridges technical and clinical language barriers—traits I believe will accelerate my integration into your team's workflow.</w:t>
      </w:r>
    </w:p>
    <w:p>
      <w:pPr>
        <w:pStyle w:val="BodyText"/>
      </w:pPr>
      <w:r>
        <w:t xml:space="preserve">I am particularly drawn to [Company Name]’s commitment to "Engineering Human Potential" because it mirrors my professional ethos. Your recent partnership with the Chinese Academy of Medical Sciences on regenerative medicine technologies represents the exact convergence of academic rigor and real-world impact I seek. In China Beijing, where healthcare innovation is accelerating at a rate unmatched globally, I am eager to contribute my fresh perspective while learning from your veterans navigating this dynamic landscape. This internship would be instrumental in preparing me for the next phase of my career as a Biomedical Engineer dedicated to creating equitable healthcare solutions that serve both urban centers and underserved rural communities across China.</w:t>
      </w:r>
    </w:p>
    <w:p>
      <w:pPr>
        <w:pStyle w:val="BodyText"/>
      </w:pPr>
      <w:r>
        <w:t xml:space="preserve">Thank you for considering my Internship Application Letter. I have attached my resume, academic transcripts, and three letters of recommendation—including one from Dr. [Professor’s Name] at Beijing University of Technology who supervised my clinical research project. I welcome the opportunity to discuss how my background in biomedical engineering, cultural adaptability in China Beijing, and passion for healthcare innovation can contribute to your team’s mission. I am available for an interview at your earliest convenience and have included all necessary contact information above.</w:t>
      </w:r>
    </w:p>
    <w:p>
      <w:pPr>
        <w:pStyle w:val="BodyText"/>
      </w:pPr>
      <w:r>
        <w:t xml:space="preserve">With sincere appreciation for your time and consideration,</w:t>
      </w:r>
    </w:p>
    <w:p>
      <w:pPr>
        <w:pStyle w:val="BodyText"/>
      </w:pPr>
      <w:r>
        <w:t xml:space="preserve">[Your Full Name]</w:t>
      </w:r>
    </w:p>
    <w:p>
      <w:pPr>
        <w:pStyle w:val="BodyText"/>
      </w:pPr>
      <w:r>
        <w:t xml:space="preserve">Biomedical Engineering Student | [Your University]</w:t>
      </w:r>
    </w:p>
    <w:p>
      <w:pPr>
        <w:pStyle w:val="BodyText"/>
      </w:pPr>
      <w:r>
        <w:rPr>
          <w:iCs/>
          <w:i/>
        </w:rPr>
        <w:t xml:space="preserve">"Engineering solutions that transform lives in Chin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in China Beijing</dc:title>
  <dc:creator/>
  <dc:language>en</dc:language>
  <cp:keywords/>
  <dcterms:created xsi:type="dcterms:W3CDTF">2026-04-30T04:45:50Z</dcterms:created>
  <dcterms:modified xsi:type="dcterms:W3CDTF">2026-04-30T04:45:50Z</dcterms:modified>
</cp:coreProperties>
</file>

<file path=docProps/custom.xml><?xml version="1.0" encoding="utf-8"?>
<Properties xmlns="http://schemas.openxmlformats.org/officeDocument/2006/custom-properties" xmlns:vt="http://schemas.openxmlformats.org/officeDocument/2006/docPropsVTypes"/>
</file>